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960A3" w:rsidP="009344FF">
      <w:r w:rsidRPr="005960A3">
        <w:t>It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960A3" w:rsidRPr="005960A3" w:rsidRDefault="005960A3" w:rsidP="005960A3">
      <w:proofErr w:type="spellStart"/>
      <w:r w:rsidRPr="005960A3">
        <w:t>Dr.</w:t>
      </w:r>
      <w:proofErr w:type="spellEnd"/>
      <w:r w:rsidRPr="005960A3">
        <w:t xml:space="preserve"> </w:t>
      </w:r>
      <w:proofErr w:type="spellStart"/>
      <w:r w:rsidRPr="005960A3">
        <w:t>Fatemeh</w:t>
      </w:r>
      <w:proofErr w:type="spellEnd"/>
      <w:r w:rsidRPr="005960A3">
        <w:t xml:space="preserve"> </w:t>
      </w:r>
      <w:proofErr w:type="spellStart"/>
      <w:r w:rsidRPr="005960A3">
        <w:t>Nejatzadeh</w:t>
      </w:r>
      <w:proofErr w:type="spellEnd"/>
      <w:r w:rsidRPr="005960A3">
        <w:t xml:space="preserve">, </w:t>
      </w:r>
      <w:r w:rsidRPr="005960A3">
        <w:t>Islamic Azad University, Iran</w:t>
      </w:r>
      <w:bookmarkStart w:id="0" w:name="_GoBack"/>
      <w:bookmarkEnd w:id="0"/>
    </w:p>
    <w:sectPr w:rsidR="005960A3" w:rsidRPr="005960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BEJDIzMjIwMgNrNQ0lEKTi0uzszPAykwrAUA+gl+TCwAAAA="/>
  </w:docVars>
  <w:rsids>
    <w:rsidRoot w:val="00A72896"/>
    <w:rsid w:val="002C0B2C"/>
    <w:rsid w:val="005960A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63963"/>
  <w15:docId w15:val="{E159CC95-8D16-4DEC-AB3C-12F4541AB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9T08:29:00Z</dcterms:modified>
</cp:coreProperties>
</file>